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83F3C" w14:textId="2DD5541F" w:rsidR="007A3616" w:rsidRDefault="001328C1" w:rsidP="001328C1">
      <w:pPr>
        <w:spacing w:after="0" w:line="240" w:lineRule="auto"/>
        <w:ind w:left="7788" w:firstLine="70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Załącznik Nr </w:t>
      </w:r>
      <w:r w:rsidR="009320E5">
        <w:rPr>
          <w:rFonts w:asciiTheme="minorHAnsi" w:hAnsiTheme="minorHAnsi" w:cstheme="minorHAnsi"/>
        </w:rPr>
        <w:t>2</w:t>
      </w:r>
    </w:p>
    <w:p w14:paraId="4EAE2DD0" w14:textId="17C2383A" w:rsidR="007A3616" w:rsidRDefault="007A3616" w:rsidP="007A3616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FC289B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10F3B5A8" w14:textId="6B82176C" w:rsidR="00CA7438" w:rsidRPr="00CA7438" w:rsidRDefault="00CA7438" w:rsidP="00CA7438">
      <w:pPr>
        <w:pStyle w:val="Tekstpodstawowy"/>
        <w:jc w:val="center"/>
        <w:rPr>
          <w:lang w:eastAsia="ar-SA"/>
        </w:rPr>
      </w:pPr>
      <w:r>
        <w:rPr>
          <w:lang w:eastAsia="ar-SA"/>
        </w:rPr>
        <w:t>określenie wartości szacunkowej zamówienia</w:t>
      </w:r>
    </w:p>
    <w:p w14:paraId="75FA4E42" w14:textId="22607DB7" w:rsidR="007A3616" w:rsidRDefault="00CE16C7" w:rsidP="00D36711">
      <w:pPr>
        <w:spacing w:after="0" w:line="240" w:lineRule="auto"/>
        <w:ind w:left="284"/>
        <w:jc w:val="both"/>
        <w:rPr>
          <w:rFonts w:asciiTheme="minorHAnsi" w:eastAsia="TimesNewRoman" w:hAnsiTheme="minorHAnsi" w:cstheme="minorHAnsi"/>
          <w:b/>
          <w:lang w:eastAsia="pl-PL"/>
        </w:rPr>
      </w:pPr>
      <w:r>
        <w:rPr>
          <w:rFonts w:asciiTheme="minorHAnsi" w:hAnsiTheme="minorHAnsi" w:cstheme="minorHAnsi"/>
        </w:rPr>
        <w:t>Przedmiot zamówienia</w:t>
      </w:r>
      <w:r w:rsidR="000C45BE">
        <w:rPr>
          <w:rFonts w:asciiTheme="minorHAnsi" w:hAnsiTheme="minorHAnsi" w:cstheme="minorHAnsi"/>
        </w:rPr>
        <w:t xml:space="preserve">: </w:t>
      </w:r>
      <w:r w:rsidR="00734C12" w:rsidRPr="00734C12">
        <w:rPr>
          <w:rFonts w:asciiTheme="minorHAnsi" w:eastAsia="TimesNewRoman" w:hAnsiTheme="minorHAnsi" w:cstheme="minorHAnsi"/>
          <w:b/>
          <w:lang w:eastAsia="pl-PL"/>
        </w:rPr>
        <w:t>Świadczenie usług drukowania materiałów wielkoformatowych dla potrzeb Muzeum Górnictwa Węglowego w Zabrzu</w:t>
      </w:r>
    </w:p>
    <w:p w14:paraId="218F21DB" w14:textId="77777777" w:rsidR="00D36711" w:rsidRPr="00FC289B" w:rsidRDefault="00D36711" w:rsidP="00D36711">
      <w:pPr>
        <w:spacing w:after="0" w:line="240" w:lineRule="auto"/>
        <w:ind w:left="284"/>
        <w:jc w:val="both"/>
        <w:rPr>
          <w:rFonts w:asciiTheme="minorHAnsi" w:hAnsiTheme="minorHAnsi" w:cstheme="minorHAnsi"/>
        </w:rPr>
      </w:pPr>
    </w:p>
    <w:p w14:paraId="1E9921C1" w14:textId="77777777" w:rsidR="007A3616" w:rsidRPr="00FC289B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azwa i adres ZAMAWIAJĄCEGO:</w:t>
      </w:r>
    </w:p>
    <w:p w14:paraId="73B0B29D" w14:textId="164E08E4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FC289B">
        <w:rPr>
          <w:rFonts w:asciiTheme="minorHAnsi" w:hAnsiTheme="minorHAnsi" w:cstheme="minorHAnsi"/>
        </w:rPr>
        <w:t>Georgiusa</w:t>
      </w:r>
      <w:proofErr w:type="spellEnd"/>
      <w:r w:rsidRPr="00FC289B">
        <w:rPr>
          <w:rFonts w:asciiTheme="minorHAnsi" w:hAnsiTheme="minorHAnsi" w:cstheme="minorHAnsi"/>
        </w:rPr>
        <w:t xml:space="preserve"> </w:t>
      </w:r>
      <w:proofErr w:type="spellStart"/>
      <w:r w:rsidRPr="00FC289B">
        <w:rPr>
          <w:rFonts w:asciiTheme="minorHAnsi" w:hAnsiTheme="minorHAnsi" w:cstheme="minorHAnsi"/>
        </w:rPr>
        <w:t>Agricoli</w:t>
      </w:r>
      <w:proofErr w:type="spellEnd"/>
      <w:r w:rsidRPr="00FC289B">
        <w:rPr>
          <w:rFonts w:asciiTheme="minorHAnsi" w:hAnsiTheme="minorHAnsi" w:cstheme="minorHAnsi"/>
        </w:rPr>
        <w:t xml:space="preserve"> 2, 41-800 Zabrze </w:t>
      </w:r>
    </w:p>
    <w:p w14:paraId="5CC13881" w14:textId="51EB225F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</w:t>
      </w:r>
      <w:r w:rsidR="000C45BE">
        <w:rPr>
          <w:rFonts w:asciiTheme="minorHAnsi" w:hAnsiTheme="minorHAnsi" w:cstheme="minorHAnsi"/>
        </w:rPr>
        <w:t>prawę prowadzi:</w:t>
      </w:r>
      <w:r w:rsidR="007A170C">
        <w:rPr>
          <w:rFonts w:asciiTheme="minorHAnsi" w:hAnsiTheme="minorHAnsi" w:cstheme="minorHAnsi"/>
        </w:rPr>
        <w:t xml:space="preserve"> </w:t>
      </w:r>
      <w:r w:rsidR="00687FC0">
        <w:rPr>
          <w:rFonts w:asciiTheme="minorHAnsi" w:hAnsiTheme="minorHAnsi" w:cstheme="minorHAnsi"/>
        </w:rPr>
        <w:t>Magdalena Szczypkowska</w:t>
      </w:r>
    </w:p>
    <w:p w14:paraId="7BA19649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e – mail: </w:t>
      </w:r>
      <w:hyperlink r:id="rId11" w:history="1">
        <w:r w:rsidRPr="00FC289B">
          <w:rPr>
            <w:rStyle w:val="Hipercze"/>
            <w:rFonts w:asciiTheme="minorHAnsi" w:hAnsiTheme="minorHAnsi" w:cstheme="minorHAnsi"/>
          </w:rPr>
          <w:t>oferty@muzeumgornictwa.pl</w:t>
        </w:r>
      </w:hyperlink>
      <w:r w:rsidRPr="00FC289B">
        <w:rPr>
          <w:rFonts w:asciiTheme="minorHAnsi" w:hAnsiTheme="minorHAnsi" w:cstheme="minorHAnsi"/>
        </w:rPr>
        <w:t>.</w:t>
      </w:r>
    </w:p>
    <w:p w14:paraId="010F5E2B" w14:textId="77777777" w:rsidR="007A3616" w:rsidRPr="00FC289B" w:rsidRDefault="007A3616" w:rsidP="007A3616">
      <w:pPr>
        <w:spacing w:after="0" w:line="360" w:lineRule="auto"/>
        <w:ind w:hanging="1"/>
        <w:jc w:val="center"/>
        <w:rPr>
          <w:rFonts w:asciiTheme="minorHAnsi" w:hAnsiTheme="minorHAnsi" w:cstheme="minorHAnsi"/>
        </w:rPr>
      </w:pPr>
    </w:p>
    <w:p w14:paraId="459C3D9C" w14:textId="77777777" w:rsidR="007A3616" w:rsidRPr="00FC289B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7A3616" w:rsidRPr="00FC289B" w14:paraId="0AE6BB04" w14:textId="77777777" w:rsidTr="008E3C8D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F46709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Wykonawcy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5C218FA5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90A2CF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Adres Wykonawcy</w:t>
            </w:r>
          </w:p>
          <w:p w14:paraId="5DC287F5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7A3616" w:rsidRPr="00FC289B" w14:paraId="3A49950E" w14:textId="77777777" w:rsidTr="008E3C8D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68773FB" w14:textId="42E81321" w:rsidR="007A3616" w:rsidRPr="009320E5" w:rsidRDefault="007A3616" w:rsidP="00B476A3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BAB6B8B" w14:textId="5EC9E30F" w:rsidR="007A3616" w:rsidRPr="00354AA8" w:rsidRDefault="007A3616" w:rsidP="00360973">
            <w:pPr>
              <w:rPr>
                <w:lang w:eastAsia="pl-PL"/>
              </w:rPr>
            </w:pPr>
          </w:p>
        </w:tc>
      </w:tr>
      <w:tr w:rsidR="007A3616" w:rsidRPr="00FC289B" w14:paraId="5EB4F2EA" w14:textId="77777777" w:rsidTr="008E3C8D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3E80098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666B9E22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99E732A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E-mail</w:t>
            </w:r>
          </w:p>
        </w:tc>
      </w:tr>
      <w:tr w:rsidR="007A3616" w:rsidRPr="00FC289B" w14:paraId="7FD3ACAF" w14:textId="77777777" w:rsidTr="008E3C8D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D7E0FC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DF058E" w14:textId="77777777" w:rsidR="007A3616" w:rsidRPr="00FC289B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78E4E289" w14:textId="77777777" w:rsidR="007A3616" w:rsidRPr="00FC289B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7A3616" w:rsidRPr="00FC289B" w14:paraId="35BA806C" w14:textId="77777777" w:rsidTr="008E3C8D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0B5748F" w14:textId="7B7C9607" w:rsidR="007A3616" w:rsidRPr="00360973" w:rsidRDefault="007A3616" w:rsidP="00B476A3">
            <w:pPr>
              <w:rPr>
                <w:rFonts w:eastAsia="Times New Roman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EA0F1EA" w14:textId="3AF33F13" w:rsidR="007A3616" w:rsidRPr="00FC289B" w:rsidRDefault="007A3616" w:rsidP="00354AA8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8C62D0A" w14:textId="70DC37B7" w:rsidR="007A3616" w:rsidRPr="00FC289B" w:rsidRDefault="007A3616" w:rsidP="00B476A3">
            <w:pPr>
              <w:pStyle w:val="Tekstpodstawowy"/>
              <w:spacing w:after="0" w:line="360" w:lineRule="auto"/>
              <w:ind w:right="28"/>
              <w:rPr>
                <w:rFonts w:asciiTheme="minorHAnsi" w:hAnsiTheme="minorHAnsi" w:cstheme="minorHAnsi"/>
              </w:rPr>
            </w:pPr>
          </w:p>
        </w:tc>
      </w:tr>
    </w:tbl>
    <w:p w14:paraId="4EDD7405" w14:textId="77777777" w:rsidR="007A3616" w:rsidRPr="00FC289B" w:rsidRDefault="007A3616" w:rsidP="007A3616">
      <w:pPr>
        <w:pStyle w:val="Akapitzlist"/>
        <w:spacing w:after="0" w:line="360" w:lineRule="auto"/>
        <w:rPr>
          <w:rFonts w:asciiTheme="minorHAnsi" w:hAnsiTheme="minorHAnsi" w:cstheme="minorHAnsi"/>
        </w:rPr>
      </w:pPr>
    </w:p>
    <w:p w14:paraId="20B8B3EB" w14:textId="77777777" w:rsidR="007A3616" w:rsidRPr="00FC289B" w:rsidRDefault="007A3616" w:rsidP="007A3616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feruję wykonanie przedmiotu zamówienia za:</w:t>
      </w:r>
    </w:p>
    <w:p w14:paraId="68DAF883" w14:textId="5BB9B9A8" w:rsidR="007A3616" w:rsidRPr="0039592D" w:rsidRDefault="007A3616" w:rsidP="007A3616">
      <w:pPr>
        <w:spacing w:after="0" w:line="360" w:lineRule="auto"/>
        <w:rPr>
          <w:rFonts w:asciiTheme="minorHAnsi" w:hAnsiTheme="minorHAnsi" w:cstheme="minorHAnsi"/>
          <w:b/>
          <w:u w:val="single"/>
        </w:rPr>
      </w:pPr>
      <w:r w:rsidRPr="0039592D">
        <w:rPr>
          <w:rFonts w:asciiTheme="minorHAnsi" w:hAnsiTheme="minorHAnsi" w:cstheme="minorHAnsi"/>
          <w:b/>
          <w:u w:val="single"/>
        </w:rPr>
        <w:t>KWOTA ŁĄCZNIE:</w:t>
      </w:r>
      <w:r w:rsidR="0039592D" w:rsidRPr="0039592D">
        <w:rPr>
          <w:rFonts w:asciiTheme="minorHAnsi" w:hAnsiTheme="minorHAnsi" w:cstheme="minorHAnsi"/>
        </w:rPr>
        <w:t xml:space="preserve"> …………………………</w:t>
      </w:r>
    </w:p>
    <w:p w14:paraId="337CB7FF" w14:textId="1F9AE866" w:rsidR="007A3616" w:rsidRPr="009320E5" w:rsidRDefault="007A3616" w:rsidP="007A3616">
      <w:pPr>
        <w:spacing w:after="0" w:line="360" w:lineRule="auto"/>
        <w:rPr>
          <w:rFonts w:asciiTheme="minorHAnsi" w:hAnsiTheme="minorHAnsi" w:cstheme="minorHAnsi"/>
          <w:b/>
        </w:rPr>
      </w:pPr>
      <w:r w:rsidRPr="009320E5">
        <w:rPr>
          <w:rFonts w:asciiTheme="minorHAnsi" w:hAnsiTheme="minorHAnsi" w:cstheme="minorHAnsi"/>
          <w:b/>
        </w:rPr>
        <w:t>cenę brutto:</w:t>
      </w:r>
      <w:r w:rsidR="00FA0654" w:rsidRPr="009320E5">
        <w:rPr>
          <w:rFonts w:asciiTheme="minorHAnsi" w:hAnsiTheme="minorHAnsi" w:cstheme="minorHAnsi"/>
          <w:b/>
        </w:rPr>
        <w:t xml:space="preserve"> </w:t>
      </w:r>
      <w:r w:rsidR="004E145B">
        <w:rPr>
          <w:rFonts w:asciiTheme="minorHAnsi" w:hAnsiTheme="minorHAnsi" w:cstheme="minorHAnsi"/>
          <w:b/>
        </w:rPr>
        <w:t>………………..</w:t>
      </w:r>
      <w:r w:rsidRPr="009320E5">
        <w:rPr>
          <w:rFonts w:asciiTheme="minorHAnsi" w:hAnsiTheme="minorHAnsi" w:cstheme="minorHAnsi"/>
          <w:b/>
        </w:rPr>
        <w:t>PLN</w:t>
      </w:r>
    </w:p>
    <w:p w14:paraId="52AB7585" w14:textId="7608C7E1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słownie brutto: </w:t>
      </w:r>
      <w:r w:rsidR="004E145B">
        <w:rPr>
          <w:rFonts w:asciiTheme="minorHAnsi" w:hAnsiTheme="minorHAnsi" w:cstheme="minorHAnsi"/>
        </w:rPr>
        <w:t>…………………….</w:t>
      </w:r>
      <w:r w:rsidRPr="00FC289B">
        <w:rPr>
          <w:rFonts w:asciiTheme="minorHAnsi" w:hAnsiTheme="minorHAnsi" w:cstheme="minorHAnsi"/>
        </w:rPr>
        <w:t xml:space="preserve"> PLN</w:t>
      </w:r>
    </w:p>
    <w:p w14:paraId="16C85EE3" w14:textId="6CAB966D" w:rsidR="007A3616" w:rsidRPr="009320E5" w:rsidRDefault="007A3616" w:rsidP="007A3616">
      <w:pPr>
        <w:spacing w:after="0" w:line="360" w:lineRule="auto"/>
        <w:rPr>
          <w:rFonts w:asciiTheme="minorHAnsi" w:hAnsiTheme="minorHAnsi" w:cstheme="minorHAnsi"/>
          <w:b/>
        </w:rPr>
      </w:pPr>
      <w:r w:rsidRPr="009320E5">
        <w:rPr>
          <w:rFonts w:asciiTheme="minorHAnsi" w:hAnsiTheme="minorHAnsi" w:cstheme="minorHAnsi"/>
          <w:b/>
        </w:rPr>
        <w:t>cenę netto</w:t>
      </w:r>
      <w:r w:rsidR="00360973" w:rsidRPr="009320E5">
        <w:rPr>
          <w:rFonts w:asciiTheme="minorHAnsi" w:hAnsiTheme="minorHAnsi" w:cstheme="minorHAnsi"/>
          <w:b/>
        </w:rPr>
        <w:t xml:space="preserve"> </w:t>
      </w:r>
      <w:r w:rsidR="004E145B">
        <w:rPr>
          <w:rFonts w:asciiTheme="minorHAnsi" w:hAnsiTheme="minorHAnsi" w:cstheme="minorHAnsi"/>
          <w:b/>
        </w:rPr>
        <w:t>………………………………</w:t>
      </w:r>
      <w:r w:rsidR="00FA0654" w:rsidRPr="009320E5">
        <w:rPr>
          <w:rFonts w:asciiTheme="minorHAnsi" w:hAnsiTheme="minorHAnsi" w:cstheme="minorHAnsi"/>
          <w:b/>
        </w:rPr>
        <w:t xml:space="preserve"> </w:t>
      </w:r>
      <w:r w:rsidR="00B476A3" w:rsidRPr="009320E5">
        <w:rPr>
          <w:rFonts w:asciiTheme="minorHAnsi" w:hAnsiTheme="minorHAnsi" w:cstheme="minorHAnsi"/>
          <w:b/>
        </w:rPr>
        <w:t>PLN</w:t>
      </w:r>
    </w:p>
    <w:p w14:paraId="1FECEFB3" w14:textId="17B7E08A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odatek VAT</w:t>
      </w:r>
      <w:r w:rsidR="00B476A3">
        <w:rPr>
          <w:rFonts w:asciiTheme="minorHAnsi" w:hAnsiTheme="minorHAnsi" w:cstheme="minorHAnsi"/>
        </w:rPr>
        <w:t xml:space="preserve">: </w:t>
      </w:r>
      <w:r w:rsidR="004E145B">
        <w:rPr>
          <w:rFonts w:asciiTheme="minorHAnsi" w:hAnsiTheme="minorHAnsi" w:cstheme="minorHAnsi"/>
        </w:rPr>
        <w:t>………………..</w:t>
      </w:r>
      <w:r w:rsidR="00B476A3" w:rsidRPr="00FC289B">
        <w:rPr>
          <w:rFonts w:asciiTheme="minorHAnsi" w:hAnsiTheme="minorHAnsi" w:cstheme="minorHAnsi"/>
        </w:rPr>
        <w:t>PLN</w:t>
      </w:r>
      <w:r w:rsidR="00B476A3">
        <w:rPr>
          <w:rFonts w:asciiTheme="minorHAnsi" w:hAnsiTheme="minorHAnsi" w:cstheme="minorHAnsi"/>
        </w:rPr>
        <w:t xml:space="preserve"> </w:t>
      </w:r>
      <w:r w:rsidRPr="00FC289B">
        <w:rPr>
          <w:rFonts w:asciiTheme="minorHAnsi" w:hAnsiTheme="minorHAnsi" w:cstheme="minorHAnsi"/>
        </w:rPr>
        <w:t xml:space="preserve"> stawka podatku </w:t>
      </w:r>
      <w:r w:rsidR="004E145B">
        <w:rPr>
          <w:rFonts w:asciiTheme="minorHAnsi" w:hAnsiTheme="minorHAnsi" w:cstheme="minorHAnsi"/>
        </w:rPr>
        <w:t>………….</w:t>
      </w:r>
      <w:r w:rsidR="00B476A3">
        <w:rPr>
          <w:rFonts w:asciiTheme="minorHAnsi" w:hAnsiTheme="minorHAnsi" w:cstheme="minorHAnsi"/>
        </w:rPr>
        <w:t>.</w:t>
      </w:r>
      <w:r w:rsidRPr="00FC289B">
        <w:rPr>
          <w:rFonts w:asciiTheme="minorHAnsi" w:hAnsiTheme="minorHAnsi" w:cstheme="minorHAnsi"/>
        </w:rPr>
        <w:t>%</w:t>
      </w:r>
    </w:p>
    <w:p w14:paraId="0F4AE1AF" w14:textId="008C1E9F" w:rsidR="0039592D" w:rsidRDefault="00517C2A" w:rsidP="007A3616">
      <w:p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waga! Kwota łączn</w:t>
      </w:r>
      <w:r w:rsidR="000D1B2A">
        <w:rPr>
          <w:rFonts w:asciiTheme="minorHAnsi" w:hAnsiTheme="minorHAnsi" w:cstheme="minorHAnsi"/>
        </w:rPr>
        <w:t>a wynika ze zsumowanego formularza oferty – Specyfikacji Warunków Zamówienia</w:t>
      </w:r>
    </w:p>
    <w:p w14:paraId="1A7F630D" w14:textId="77777777" w:rsidR="000D1B2A" w:rsidRPr="00FC289B" w:rsidRDefault="000D1B2A" w:rsidP="007A3616">
      <w:pPr>
        <w:spacing w:after="0" w:line="360" w:lineRule="auto"/>
        <w:rPr>
          <w:rFonts w:asciiTheme="minorHAnsi" w:hAnsiTheme="minorHAnsi" w:cstheme="minorHAnsi"/>
        </w:rPr>
      </w:pPr>
    </w:p>
    <w:p w14:paraId="33B7D21E" w14:textId="0A017EBA" w:rsidR="007A3616" w:rsidRPr="00FC289B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Termin realizacji zamówienia:</w:t>
      </w:r>
      <w:r w:rsidR="002D6C64">
        <w:rPr>
          <w:rFonts w:asciiTheme="minorHAnsi" w:eastAsia="TimesNewRoman" w:hAnsiTheme="minorHAnsi" w:cstheme="minorHAnsi"/>
          <w:lang w:eastAsia="pl-PL"/>
        </w:rPr>
        <w:t xml:space="preserve"> </w:t>
      </w:r>
      <w:r w:rsidR="004E145B">
        <w:rPr>
          <w:rFonts w:asciiTheme="minorHAnsi" w:eastAsia="TimesNewRoman" w:hAnsiTheme="minorHAnsi" w:cstheme="minorHAnsi"/>
          <w:lang w:eastAsia="pl-PL"/>
        </w:rPr>
        <w:t xml:space="preserve">zgodnie z zapisami </w:t>
      </w:r>
      <w:r w:rsidR="000D1B2A">
        <w:rPr>
          <w:rFonts w:asciiTheme="minorHAnsi" w:eastAsia="TimesNewRoman" w:hAnsiTheme="minorHAnsi" w:cstheme="minorHAnsi"/>
          <w:lang w:eastAsia="pl-PL"/>
        </w:rPr>
        <w:t xml:space="preserve">rozeznania </w:t>
      </w:r>
      <w:r w:rsidR="007A170C">
        <w:rPr>
          <w:rFonts w:asciiTheme="minorHAnsi" w:eastAsia="TimesNewRoman" w:hAnsiTheme="minorHAnsi" w:cstheme="minorHAnsi"/>
          <w:lang w:eastAsia="pl-PL"/>
        </w:rPr>
        <w:t>.</w:t>
      </w:r>
      <w:r w:rsidR="002D6C64">
        <w:rPr>
          <w:rFonts w:asciiTheme="minorHAnsi" w:eastAsia="TimesNewRoman" w:hAnsiTheme="minorHAnsi" w:cstheme="minorHAnsi"/>
          <w:lang w:eastAsia="pl-PL"/>
        </w:rPr>
        <w:t xml:space="preserve"> </w:t>
      </w:r>
    </w:p>
    <w:p w14:paraId="2E04A3B7" w14:textId="4480A190" w:rsidR="007A3616" w:rsidRPr="00FC289B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Warunki płatnośc</w:t>
      </w:r>
      <w:r w:rsidR="000102AF">
        <w:rPr>
          <w:rFonts w:asciiTheme="minorHAnsi" w:hAnsiTheme="minorHAnsi" w:cstheme="minorHAnsi"/>
        </w:rPr>
        <w:t>i</w:t>
      </w:r>
      <w:r w:rsidR="000D1B2A">
        <w:rPr>
          <w:rFonts w:asciiTheme="minorHAnsi" w:hAnsiTheme="minorHAnsi" w:cstheme="minorHAnsi"/>
        </w:rPr>
        <w:t xml:space="preserve">: </w:t>
      </w:r>
      <w:r w:rsidR="00AF016D">
        <w:rPr>
          <w:rFonts w:asciiTheme="minorHAnsi" w:hAnsiTheme="minorHAnsi" w:cstheme="minorHAnsi"/>
        </w:rPr>
        <w:t>zgodnie</w:t>
      </w:r>
      <w:r w:rsidR="000D1B2A">
        <w:rPr>
          <w:rFonts w:asciiTheme="minorHAnsi" w:hAnsiTheme="minorHAnsi" w:cstheme="minorHAnsi"/>
        </w:rPr>
        <w:t xml:space="preserve"> z zapisami wzoru umowy</w:t>
      </w:r>
      <w:r w:rsidR="00845CE3">
        <w:rPr>
          <w:rFonts w:asciiTheme="minorHAnsi" w:hAnsiTheme="minorHAnsi" w:cstheme="minorHAnsi"/>
        </w:rPr>
        <w:t>.</w:t>
      </w:r>
    </w:p>
    <w:p w14:paraId="03095CA8" w14:textId="77777777" w:rsidR="007A3616" w:rsidRPr="00FC289B" w:rsidRDefault="007A3616" w:rsidP="007A3616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świadczam, że:</w:t>
      </w:r>
    </w:p>
    <w:p w14:paraId="19343CDA" w14:textId="72C3AA5A" w:rsidR="007A3616" w:rsidRDefault="007A3616" w:rsidP="007A3616">
      <w:pPr>
        <w:numPr>
          <w:ilvl w:val="0"/>
          <w:numId w:val="8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lastRenderedPageBreak/>
        <w:t xml:space="preserve"> zapoznałem się z opisem przedmiotu zamówienia i nie wnoszę do niego zastrzeżeń; </w:t>
      </w:r>
    </w:p>
    <w:p w14:paraId="576B2DAA" w14:textId="23578A63" w:rsidR="00B476A3" w:rsidRPr="00FC289B" w:rsidRDefault="00B476A3" w:rsidP="007A3616">
      <w:pPr>
        <w:numPr>
          <w:ilvl w:val="0"/>
          <w:numId w:val="8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siadam niezbędną wiedzę, doświadczenie oraz zasoby kadrowe umożliwiające prawidłową realizację przedmiotu zamówienia;</w:t>
      </w:r>
    </w:p>
    <w:p w14:paraId="040F23EF" w14:textId="77777777" w:rsidR="007A3616" w:rsidRPr="00FC289B" w:rsidRDefault="007A3616" w:rsidP="007A3616">
      <w:pPr>
        <w:pStyle w:val="Tekstpodstawowy"/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rzedmiot oferty jest zgodny z przedmiotem zamówienia;</w:t>
      </w:r>
    </w:p>
    <w:p w14:paraId="53E23CCC" w14:textId="77777777" w:rsidR="007A3616" w:rsidRPr="00FC289B" w:rsidRDefault="007A3616" w:rsidP="007A3616">
      <w:pPr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14:paraId="15303B26" w14:textId="466CDD63" w:rsidR="007A3616" w:rsidRPr="00FC289B" w:rsidRDefault="007A3616" w:rsidP="007A3616">
      <w:pPr>
        <w:numPr>
          <w:ilvl w:val="0"/>
          <w:numId w:val="8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pełniam</w:t>
      </w:r>
      <w:r w:rsidR="009320E5">
        <w:rPr>
          <w:rFonts w:asciiTheme="minorHAnsi" w:hAnsiTheme="minorHAnsi" w:cstheme="minorHAnsi"/>
        </w:rPr>
        <w:t xml:space="preserve"> warunki udziału w postępowaniu</w:t>
      </w:r>
      <w:r w:rsidRPr="00FC289B">
        <w:rPr>
          <w:rFonts w:asciiTheme="minorHAnsi" w:hAnsiTheme="minorHAnsi" w:cstheme="minorHAnsi"/>
        </w:rPr>
        <w:t>;</w:t>
      </w:r>
    </w:p>
    <w:p w14:paraId="7659D028" w14:textId="77777777" w:rsidR="007A3616" w:rsidRPr="00FC289B" w:rsidRDefault="007A3616" w:rsidP="007A3616">
      <w:pPr>
        <w:pStyle w:val="FirstParagraph"/>
        <w:numPr>
          <w:ilvl w:val="0"/>
          <w:numId w:val="8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E9386F0" w14:textId="77777777" w:rsidR="007A3616" w:rsidRPr="00FC289B" w:rsidRDefault="007A3616" w:rsidP="007A3616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FC289B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CACA17F" w14:textId="77777777" w:rsidR="007A3616" w:rsidRPr="00FC289B" w:rsidRDefault="007A3616" w:rsidP="007A3616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5BC45CC" w14:textId="77777777" w:rsidR="007A3616" w:rsidRPr="00FC289B" w:rsidRDefault="007A3616" w:rsidP="007A3616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2CE99F2" w14:textId="77777777" w:rsidR="007A3616" w:rsidRPr="00FC289B" w:rsidRDefault="007A3616" w:rsidP="007A3616">
      <w:pPr>
        <w:pStyle w:val="Tekstpodstawowy"/>
        <w:numPr>
          <w:ilvl w:val="0"/>
          <w:numId w:val="12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7A3616" w:rsidRPr="00FC289B" w14:paraId="3ACC4A5E" w14:textId="77777777" w:rsidTr="008E3C8D">
        <w:tc>
          <w:tcPr>
            <w:tcW w:w="709" w:type="dxa"/>
            <w:vAlign w:val="center"/>
          </w:tcPr>
          <w:p w14:paraId="5AF4B60C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4053" w:type="dxa"/>
            <w:vAlign w:val="center"/>
          </w:tcPr>
          <w:p w14:paraId="78F8E217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7F069698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podwykonawcy (o ile są znane)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7A3616" w:rsidRPr="00FC289B" w14:paraId="0D4B466E" w14:textId="77777777" w:rsidTr="008E3C8D">
        <w:tc>
          <w:tcPr>
            <w:tcW w:w="709" w:type="dxa"/>
          </w:tcPr>
          <w:p w14:paraId="4A4DC972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14:paraId="2535F754" w14:textId="1FBFDDEE" w:rsidR="007A3616" w:rsidRPr="00FC289B" w:rsidRDefault="00B476A3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……………</w:t>
            </w:r>
          </w:p>
        </w:tc>
        <w:tc>
          <w:tcPr>
            <w:tcW w:w="4736" w:type="dxa"/>
          </w:tcPr>
          <w:p w14:paraId="225E0DFC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1BD9A130" w14:textId="77777777" w:rsidR="007A3616" w:rsidRPr="00FC289B" w:rsidRDefault="007A3616" w:rsidP="007A3616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14:paraId="07095CE6" w14:textId="62FE02D5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9. Ofertę niniejszą składam na </w:t>
      </w:r>
      <w:r w:rsidR="007C0F14">
        <w:rPr>
          <w:rFonts w:asciiTheme="minorHAnsi" w:hAnsiTheme="minorHAnsi" w:cstheme="minorHAnsi"/>
        </w:rPr>
        <w:t>……………</w:t>
      </w:r>
      <w:r w:rsidR="00FA0654">
        <w:rPr>
          <w:rFonts w:asciiTheme="minorHAnsi" w:hAnsiTheme="minorHAnsi" w:cstheme="minorHAnsi"/>
        </w:rPr>
        <w:t xml:space="preserve"> </w:t>
      </w:r>
      <w:r w:rsidRPr="00FC289B">
        <w:rPr>
          <w:rFonts w:asciiTheme="minorHAnsi" w:hAnsiTheme="minorHAnsi" w:cstheme="minorHAnsi"/>
        </w:rPr>
        <w:t xml:space="preserve"> kolejno ponumerowanych stronach.</w:t>
      </w:r>
    </w:p>
    <w:p w14:paraId="0D3D8859" w14:textId="77777777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10. Załącznikami do niniejszego formularza stanowiącymi integralną część oferty są:</w:t>
      </w:r>
    </w:p>
    <w:p w14:paraId="0CA478EE" w14:textId="0B161C6C" w:rsidR="007A3616" w:rsidRPr="00FC289B" w:rsidRDefault="000D1B2A" w:rsidP="007A3616">
      <w:pPr>
        <w:pStyle w:val="Akapitzlist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ecyfikacja warunków zamówienia – szczegółowy formularz wyceny</w:t>
      </w:r>
    </w:p>
    <w:p w14:paraId="1CBFF796" w14:textId="45EF6554" w:rsidR="007A3616" w:rsidRPr="00FC289B" w:rsidRDefault="000D1B2A" w:rsidP="007A3616">
      <w:pPr>
        <w:numPr>
          <w:ilvl w:val="0"/>
          <w:numId w:val="9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Oświadczenie dot. braku wykluczenia</w:t>
      </w:r>
    </w:p>
    <w:p w14:paraId="0B8A0705" w14:textId="77777777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*) niepotrzebne skreślić</w:t>
      </w:r>
    </w:p>
    <w:p w14:paraId="493BEFE8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</w:p>
    <w:p w14:paraId="1B6F6DC0" w14:textId="6BFAABEB" w:rsidR="007A3616" w:rsidRPr="00FC289B" w:rsidRDefault="007C0F14" w:rsidP="007A3616">
      <w:p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.</w:t>
      </w:r>
      <w:r w:rsidR="00B476A3">
        <w:rPr>
          <w:rFonts w:asciiTheme="minorHAnsi" w:hAnsiTheme="minorHAnsi" w:cstheme="minorHAnsi"/>
        </w:rPr>
        <w:t xml:space="preserve"> dn</w:t>
      </w:r>
      <w:r w:rsidR="00FA0654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…………………………</w:t>
      </w:r>
    </w:p>
    <w:p w14:paraId="1CD229C1" w14:textId="77777777" w:rsidR="007A3616" w:rsidRPr="00FC289B" w:rsidRDefault="007A3616" w:rsidP="007A3616">
      <w:pPr>
        <w:spacing w:after="0" w:line="360" w:lineRule="auto"/>
        <w:jc w:val="right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</w:t>
      </w:r>
    </w:p>
    <w:p w14:paraId="4598A422" w14:textId="77777777" w:rsidR="007A3616" w:rsidRPr="00FC289B" w:rsidRDefault="007A3616" w:rsidP="007A3616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  <w:bCs/>
        </w:rPr>
        <w:t xml:space="preserve">                                                                                           podpis(y)  i pieczęcie osób upoważni do reprezentowania Wykonawcy</w:t>
      </w:r>
    </w:p>
    <w:sectPr w:rsidR="007A3616" w:rsidRPr="00FC289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678C8" w14:textId="77777777" w:rsidR="00C547AA" w:rsidRDefault="00C547AA" w:rsidP="0076796D">
      <w:pPr>
        <w:spacing w:after="0" w:line="240" w:lineRule="auto"/>
      </w:pPr>
      <w:r>
        <w:separator/>
      </w:r>
    </w:p>
  </w:endnote>
  <w:endnote w:type="continuationSeparator" w:id="0">
    <w:p w14:paraId="1A39D758" w14:textId="77777777" w:rsidR="00C547AA" w:rsidRDefault="00C547AA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04D0B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EC175A7" wp14:editId="5ECB9282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C88C8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2F1EF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65B501A3" wp14:editId="6C0CBB6E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3D4E8" w14:textId="77777777" w:rsidR="00C547AA" w:rsidRDefault="00C547AA" w:rsidP="0076796D">
      <w:pPr>
        <w:spacing w:after="0" w:line="240" w:lineRule="auto"/>
      </w:pPr>
      <w:r>
        <w:separator/>
      </w:r>
    </w:p>
  </w:footnote>
  <w:footnote w:type="continuationSeparator" w:id="0">
    <w:p w14:paraId="66C3E607" w14:textId="77777777" w:rsidR="00C547AA" w:rsidRDefault="00C547AA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42C1E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E3C9840" wp14:editId="15A9990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C9183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266184B4" wp14:editId="062CC656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7F3E1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42C07565" wp14:editId="6C647A4E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2933"/>
    <w:multiLevelType w:val="hybridMultilevel"/>
    <w:tmpl w:val="2DAA22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131B1A8A"/>
    <w:multiLevelType w:val="hybridMultilevel"/>
    <w:tmpl w:val="4B2C5D6E"/>
    <w:lvl w:ilvl="0" w:tplc="04150015">
      <w:start w:val="1"/>
      <w:numFmt w:val="upp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6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79BB3CEF"/>
    <w:multiLevelType w:val="hybridMultilevel"/>
    <w:tmpl w:val="C2E42ED2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7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9"/>
  </w:num>
  <w:num w:numId="9">
    <w:abstractNumId w:val="5"/>
    <w:lvlOverride w:ilvl="0">
      <w:startOverride w:val="1"/>
    </w:lvlOverride>
  </w:num>
  <w:num w:numId="10">
    <w:abstractNumId w:val="11"/>
  </w:num>
  <w:num w:numId="11">
    <w:abstractNumId w:val="6"/>
  </w:num>
  <w:num w:numId="12">
    <w:abstractNumId w:val="3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102AF"/>
    <w:rsid w:val="000431C8"/>
    <w:rsid w:val="000433C9"/>
    <w:rsid w:val="000813D3"/>
    <w:rsid w:val="000B429D"/>
    <w:rsid w:val="000C0DAA"/>
    <w:rsid w:val="000C3304"/>
    <w:rsid w:val="000C352E"/>
    <w:rsid w:val="000C45BE"/>
    <w:rsid w:val="000C6C23"/>
    <w:rsid w:val="000D1B2A"/>
    <w:rsid w:val="000D755B"/>
    <w:rsid w:val="000F6D7D"/>
    <w:rsid w:val="00117091"/>
    <w:rsid w:val="001328C1"/>
    <w:rsid w:val="001909A8"/>
    <w:rsid w:val="00195CB8"/>
    <w:rsid w:val="001C2FD3"/>
    <w:rsid w:val="001E3E9E"/>
    <w:rsid w:val="001F2D59"/>
    <w:rsid w:val="001F61B8"/>
    <w:rsid w:val="002571A4"/>
    <w:rsid w:val="002C6E3C"/>
    <w:rsid w:val="002D6C64"/>
    <w:rsid w:val="002F06D4"/>
    <w:rsid w:val="00351F12"/>
    <w:rsid w:val="00354AA8"/>
    <w:rsid w:val="00354FFF"/>
    <w:rsid w:val="00360973"/>
    <w:rsid w:val="00362CF1"/>
    <w:rsid w:val="00381395"/>
    <w:rsid w:val="0038789B"/>
    <w:rsid w:val="0039592D"/>
    <w:rsid w:val="00396360"/>
    <w:rsid w:val="003F3484"/>
    <w:rsid w:val="004508A0"/>
    <w:rsid w:val="00467E38"/>
    <w:rsid w:val="0048702B"/>
    <w:rsid w:val="004C6371"/>
    <w:rsid w:val="004D4037"/>
    <w:rsid w:val="004E145B"/>
    <w:rsid w:val="004E2261"/>
    <w:rsid w:val="005111A1"/>
    <w:rsid w:val="00515803"/>
    <w:rsid w:val="00517C2A"/>
    <w:rsid w:val="00534B88"/>
    <w:rsid w:val="00567E88"/>
    <w:rsid w:val="00570CB4"/>
    <w:rsid w:val="00570F7F"/>
    <w:rsid w:val="00583393"/>
    <w:rsid w:val="005C7587"/>
    <w:rsid w:val="005D3722"/>
    <w:rsid w:val="006115EE"/>
    <w:rsid w:val="00645EFF"/>
    <w:rsid w:val="00660F48"/>
    <w:rsid w:val="00681DEB"/>
    <w:rsid w:val="00687FC0"/>
    <w:rsid w:val="006A674D"/>
    <w:rsid w:val="006A7A32"/>
    <w:rsid w:val="006C1137"/>
    <w:rsid w:val="00734C12"/>
    <w:rsid w:val="0076796D"/>
    <w:rsid w:val="0078474D"/>
    <w:rsid w:val="007A170C"/>
    <w:rsid w:val="007A3616"/>
    <w:rsid w:val="007C0F14"/>
    <w:rsid w:val="007D0AA7"/>
    <w:rsid w:val="0083442B"/>
    <w:rsid w:val="00844891"/>
    <w:rsid w:val="0084586E"/>
    <w:rsid w:val="00845CE3"/>
    <w:rsid w:val="008734C3"/>
    <w:rsid w:val="008F7208"/>
    <w:rsid w:val="009320E5"/>
    <w:rsid w:val="00997B02"/>
    <w:rsid w:val="009A4B8B"/>
    <w:rsid w:val="009C08EE"/>
    <w:rsid w:val="009C5292"/>
    <w:rsid w:val="009D03D9"/>
    <w:rsid w:val="00A259B3"/>
    <w:rsid w:val="00A26540"/>
    <w:rsid w:val="00A47592"/>
    <w:rsid w:val="00A51458"/>
    <w:rsid w:val="00A82398"/>
    <w:rsid w:val="00AB0ADC"/>
    <w:rsid w:val="00AB2508"/>
    <w:rsid w:val="00AC2E57"/>
    <w:rsid w:val="00AD0272"/>
    <w:rsid w:val="00AF016D"/>
    <w:rsid w:val="00B127C8"/>
    <w:rsid w:val="00B476A3"/>
    <w:rsid w:val="00B53451"/>
    <w:rsid w:val="00B55412"/>
    <w:rsid w:val="00BD071A"/>
    <w:rsid w:val="00BE6FAD"/>
    <w:rsid w:val="00BF4736"/>
    <w:rsid w:val="00C1010C"/>
    <w:rsid w:val="00C13C58"/>
    <w:rsid w:val="00C547AA"/>
    <w:rsid w:val="00C94255"/>
    <w:rsid w:val="00CA2F72"/>
    <w:rsid w:val="00CA7438"/>
    <w:rsid w:val="00CE16C7"/>
    <w:rsid w:val="00D36711"/>
    <w:rsid w:val="00D47244"/>
    <w:rsid w:val="00D96166"/>
    <w:rsid w:val="00DA5D4E"/>
    <w:rsid w:val="00DE1C57"/>
    <w:rsid w:val="00DE5A14"/>
    <w:rsid w:val="00E06571"/>
    <w:rsid w:val="00E3523F"/>
    <w:rsid w:val="00E43235"/>
    <w:rsid w:val="00E861B3"/>
    <w:rsid w:val="00EF2955"/>
    <w:rsid w:val="00F06FDD"/>
    <w:rsid w:val="00F1127B"/>
    <w:rsid w:val="00F17DA5"/>
    <w:rsid w:val="00FA0654"/>
    <w:rsid w:val="00FB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322BFE8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7A3616"/>
    <w:pPr>
      <w:ind w:left="720"/>
      <w:contextualSpacing/>
    </w:pPr>
  </w:style>
  <w:style w:type="character" w:styleId="Hipercze">
    <w:name w:val="Hyperlink"/>
    <w:uiPriority w:val="99"/>
    <w:unhideWhenUsed/>
    <w:rsid w:val="007A3616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7A36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A3616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7A3616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7A3616"/>
    <w:rPr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7A3616"/>
    <w:rPr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7A3616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7A3616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54A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5ED3F2-498F-4C3C-BAB9-85AC80D69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9E7B77-CD77-461D-AB25-5729C2C61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15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Magdalena Szczypkowska</cp:lastModifiedBy>
  <cp:revision>10</cp:revision>
  <cp:lastPrinted>2021-07-01T08:10:00Z</cp:lastPrinted>
  <dcterms:created xsi:type="dcterms:W3CDTF">2022-07-19T11:57:00Z</dcterms:created>
  <dcterms:modified xsi:type="dcterms:W3CDTF">2023-01-1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